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AD9FD" w14:textId="095DD0C7" w:rsidR="008042A3" w:rsidRDefault="009979DB">
      <w:r>
        <w:rPr>
          <w:noProof/>
        </w:rPr>
        <w:drawing>
          <wp:inline distT="0" distB="0" distL="0" distR="0" wp14:anchorId="732E8CA9" wp14:editId="3F3B3CE0">
            <wp:extent cx="5960225" cy="3433156"/>
            <wp:effectExtent l="0" t="0" r="2540" b="1524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14:paraId="6F1F2101" w14:textId="184224D8" w:rsidR="00A97AB2" w:rsidRDefault="00A97AB2"/>
    <w:p w14:paraId="3C8C2126" w14:textId="71F996AF" w:rsidR="00A97AB2" w:rsidRDefault="00A97AB2">
      <w:r>
        <w:rPr>
          <w:noProof/>
        </w:rPr>
        <w:drawing>
          <wp:inline distT="0" distB="0" distL="0" distR="0" wp14:anchorId="4DF0FC59" wp14:editId="285E235B">
            <wp:extent cx="6010102" cy="3433156"/>
            <wp:effectExtent l="0" t="0" r="10160" b="1524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0F169C5B" w14:textId="71790E5F" w:rsidR="00F156C2" w:rsidRDefault="00F156C2"/>
    <w:p w14:paraId="4C293F02" w14:textId="65630A2A" w:rsidR="00F156C2" w:rsidRDefault="00F156C2">
      <w:r>
        <w:br w:type="page"/>
      </w:r>
    </w:p>
    <w:p w14:paraId="2389D051" w14:textId="07C7CBD4" w:rsidR="00F156C2" w:rsidRDefault="00FF1B52">
      <w:r>
        <w:rPr>
          <w:noProof/>
        </w:rPr>
        <w:lastRenderedPageBreak/>
        <w:drawing>
          <wp:inline distT="0" distB="0" distL="0" distR="0" wp14:anchorId="56FA3806" wp14:editId="4A5C5D53">
            <wp:extent cx="5486400" cy="3200400"/>
            <wp:effectExtent l="0" t="0" r="0" b="0"/>
            <wp:docPr id="3" name="Chart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6E3334C" w14:textId="2533B5B1" w:rsidR="00B74D3B" w:rsidRDefault="00B74D3B"/>
    <w:p w14:paraId="4BCDFAED" w14:textId="46B931E7" w:rsidR="00B74D3B" w:rsidRDefault="00B74D3B">
      <w:r>
        <w:rPr>
          <w:noProof/>
        </w:rPr>
        <w:drawing>
          <wp:inline distT="0" distB="0" distL="0" distR="0" wp14:anchorId="49BC39E4" wp14:editId="5475056E">
            <wp:extent cx="5486400" cy="3200400"/>
            <wp:effectExtent l="0" t="0" r="0" b="0"/>
            <wp:docPr id="4" name="Chart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8731662" w14:textId="122E7995" w:rsidR="00B74D3B" w:rsidRDefault="00B74D3B">
      <w:r>
        <w:br w:type="page"/>
      </w:r>
    </w:p>
    <w:p w14:paraId="1BFB03A7" w14:textId="2ABD12B4" w:rsidR="00B74D3B" w:rsidRDefault="00512271">
      <w:r>
        <w:rPr>
          <w:noProof/>
        </w:rPr>
        <w:lastRenderedPageBreak/>
        <w:drawing>
          <wp:inline distT="0" distB="0" distL="0" distR="0" wp14:anchorId="006B8D91" wp14:editId="5E12F5B8">
            <wp:extent cx="5486400" cy="3200400"/>
            <wp:effectExtent l="0" t="0" r="0" b="0"/>
            <wp:docPr id="5" name="Chart 5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328352D1" w14:textId="730CE414" w:rsidR="0006270F" w:rsidRDefault="0006270F"/>
    <w:p w14:paraId="5096D065" w14:textId="6BA6F850" w:rsidR="0006270F" w:rsidRDefault="0006270F">
      <w:r>
        <w:rPr>
          <w:noProof/>
        </w:rPr>
        <w:drawing>
          <wp:inline distT="0" distB="0" distL="0" distR="0" wp14:anchorId="7F911869" wp14:editId="032B80C8">
            <wp:extent cx="5486400" cy="3200400"/>
            <wp:effectExtent l="0" t="0" r="0" b="0"/>
            <wp:docPr id="6" name="Chart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D331CB8" w14:textId="7CE18905" w:rsidR="00512271" w:rsidRDefault="00512271"/>
    <w:p w14:paraId="0C54B583" w14:textId="77777777" w:rsidR="00A54C4A" w:rsidRDefault="00A54C4A">
      <w:r>
        <w:br w:type="page"/>
      </w:r>
    </w:p>
    <w:p w14:paraId="22247575" w14:textId="1CE824BE" w:rsidR="005541CD" w:rsidRDefault="00C06329">
      <w:r>
        <w:rPr>
          <w:noProof/>
        </w:rPr>
        <w:lastRenderedPageBreak/>
        <w:drawing>
          <wp:inline distT="0" distB="0" distL="0" distR="0" wp14:anchorId="600A0E3A" wp14:editId="5BB1D670">
            <wp:extent cx="5486400" cy="3200400"/>
            <wp:effectExtent l="0" t="0" r="0" b="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10D657CE" w14:textId="70981AF4" w:rsidR="005541CD" w:rsidRDefault="005541CD"/>
    <w:p w14:paraId="164EF369" w14:textId="6DDCC4DB" w:rsidR="005541CD" w:rsidRDefault="005541CD">
      <w:r>
        <w:rPr>
          <w:noProof/>
        </w:rPr>
        <w:drawing>
          <wp:inline distT="0" distB="0" distL="0" distR="0" wp14:anchorId="4978EADD" wp14:editId="21B8C705">
            <wp:extent cx="5486400" cy="3200400"/>
            <wp:effectExtent l="0" t="0" r="0" b="0"/>
            <wp:docPr id="8" name="Chart 8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8C7FA22" w14:textId="77777777" w:rsidR="005541CD" w:rsidRDefault="005541CD"/>
    <w:p w14:paraId="73527E46" w14:textId="6BBACFEF" w:rsidR="00F67574" w:rsidRDefault="00F67574">
      <w:r>
        <w:br w:type="page"/>
      </w:r>
    </w:p>
    <w:p w14:paraId="2BB74BF6" w14:textId="2917629E" w:rsidR="00512271" w:rsidRDefault="00FA52C5">
      <w:r>
        <w:rPr>
          <w:noProof/>
        </w:rPr>
        <w:lastRenderedPageBreak/>
        <w:drawing>
          <wp:inline distT="0" distB="0" distL="0" distR="0" wp14:anchorId="012F08F7" wp14:editId="5721B948">
            <wp:extent cx="5486400" cy="320040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sectPr w:rsidR="005122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NLIwNTQwNTMxMzNS0lEKTi0uzszPAykwrgUAaaQ58CwAAAA="/>
  </w:docVars>
  <w:rsids>
    <w:rsidRoot w:val="006938BC"/>
    <w:rsid w:val="0006270F"/>
    <w:rsid w:val="001624C8"/>
    <w:rsid w:val="00173138"/>
    <w:rsid w:val="003E2115"/>
    <w:rsid w:val="004749EA"/>
    <w:rsid w:val="00512271"/>
    <w:rsid w:val="005541CD"/>
    <w:rsid w:val="005D6271"/>
    <w:rsid w:val="005D761A"/>
    <w:rsid w:val="005E5CA5"/>
    <w:rsid w:val="00630706"/>
    <w:rsid w:val="006938BC"/>
    <w:rsid w:val="008029ED"/>
    <w:rsid w:val="008042A3"/>
    <w:rsid w:val="00843B86"/>
    <w:rsid w:val="0086269B"/>
    <w:rsid w:val="00873C29"/>
    <w:rsid w:val="00923B73"/>
    <w:rsid w:val="00971A36"/>
    <w:rsid w:val="009979DB"/>
    <w:rsid w:val="009A24C9"/>
    <w:rsid w:val="00A47DB2"/>
    <w:rsid w:val="00A54C4A"/>
    <w:rsid w:val="00A97AB2"/>
    <w:rsid w:val="00AF09D2"/>
    <w:rsid w:val="00B74D3B"/>
    <w:rsid w:val="00BD05FB"/>
    <w:rsid w:val="00C06329"/>
    <w:rsid w:val="00CA1566"/>
    <w:rsid w:val="00CE1D72"/>
    <w:rsid w:val="00E86245"/>
    <w:rsid w:val="00E904F3"/>
    <w:rsid w:val="00F156C2"/>
    <w:rsid w:val="00F67574"/>
    <w:rsid w:val="00FA52C5"/>
    <w:rsid w:val="00FF1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C7693"/>
  <w15:chartTrackingRefBased/>
  <w15:docId w15:val="{B4851EAF-28AB-441E-905D-C9EBD62F8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5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chart" Target="charts/chart4.xml"/><Relationship Id="rId12" Type="http://schemas.openxmlformats.org/officeDocument/2006/relationships/chart" Target="charts/chart9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3.xml"/><Relationship Id="rId11" Type="http://schemas.openxmlformats.org/officeDocument/2006/relationships/chart" Target="charts/chart8.xml"/><Relationship Id="rId5" Type="http://schemas.openxmlformats.org/officeDocument/2006/relationships/chart" Target="charts/chart2.xml"/><Relationship Id="rId10" Type="http://schemas.openxmlformats.org/officeDocument/2006/relationships/chart" Target="charts/chart7.xml"/><Relationship Id="rId4" Type="http://schemas.openxmlformats.org/officeDocument/2006/relationships/chart" Target="charts/chart1.xml"/><Relationship Id="rId9" Type="http://schemas.openxmlformats.org/officeDocument/2006/relationships/chart" Target="charts/chart6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2.xlsx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3.xlsx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4.xlsx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5.xlsx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6.xlsx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7.xlsx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8.xlsx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Comparision</a:t>
            </a:r>
            <a:r>
              <a:rPr lang="en-IN" baseline="0"/>
              <a:t> between Machine A &amp; B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chine A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exp"/>
            <c:dispRSqr val="0"/>
            <c:dispEq val="1"/>
            <c:trendlineLbl>
              <c:numFmt formatCode="#,##0.0000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30</c:v>
                </c:pt>
                <c:pt idx="4">
                  <c:v>45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0.1024</c:v>
                </c:pt>
                <c:pt idx="1">
                  <c:v>3.2768000000000002</c:v>
                </c:pt>
                <c:pt idx="2">
                  <c:v>104.858</c:v>
                </c:pt>
                <c:pt idx="3">
                  <c:v>107374</c:v>
                </c:pt>
                <c:pt idx="4" formatCode="0.00E+00">
                  <c:v>35200000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D0A7-4B1A-856A-37B1EFCA47AD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Machine B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exp"/>
            <c:dispRSqr val="0"/>
            <c:dispEq val="1"/>
            <c:trendlineLbl>
              <c:layout>
                <c:manualLayout>
                  <c:x val="0.16902683111307359"/>
                  <c:y val="-2.710973628296463E-2"/>
                </c:manualLayout>
              </c:layout>
              <c:numFmt formatCode="#,##0.0000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30</c:v>
                </c:pt>
                <c:pt idx="4">
                  <c:v>45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1.024E-3</c:v>
                </c:pt>
                <c:pt idx="1">
                  <c:v>3.2767999999999999E-2</c:v>
                </c:pt>
                <c:pt idx="2">
                  <c:v>1.0485800000000001</c:v>
                </c:pt>
                <c:pt idx="3">
                  <c:v>1073.74</c:v>
                </c:pt>
                <c:pt idx="4" formatCode="0.00E+00">
                  <c:v>352000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D0A7-4B1A-856A-37B1EFCA47A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52561487"/>
        <c:axId val="52561071"/>
      </c:scatterChart>
      <c:valAx>
        <c:axId val="5256148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561071"/>
        <c:crosses val="autoZero"/>
        <c:crossBetween val="midCat"/>
      </c:valAx>
      <c:valAx>
        <c:axId val="52561071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 in 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#,##0" sourceLinked="0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256148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 sz="1800" b="1" i="0" baseline="0">
                <a:effectLst/>
              </a:rPr>
              <a:t>Comparision between Machine B &amp; 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chine B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exp"/>
            <c:dispRSqr val="0"/>
            <c:dispEq val="1"/>
            <c:trendlineLbl>
              <c:numFmt formatCode="#,##0.0000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30</c:v>
                </c:pt>
                <c:pt idx="4">
                  <c:v>45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1.024E-3</c:v>
                </c:pt>
                <c:pt idx="1">
                  <c:v>3.2767999999999999E-2</c:v>
                </c:pt>
                <c:pt idx="2">
                  <c:v>1.0485800000000001</c:v>
                </c:pt>
                <c:pt idx="3">
                  <c:v>1073.74</c:v>
                </c:pt>
                <c:pt idx="4" formatCode="0.00E+00">
                  <c:v>35200000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3D86-4590-A9BE-0FD51C5A3DA3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Machine C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poly"/>
            <c:order val="3"/>
            <c:dispRSqr val="0"/>
            <c:dispEq val="1"/>
            <c:trendlineLbl>
              <c:layout>
                <c:manualLayout>
                  <c:x val="0.31252988023672246"/>
                  <c:y val="-4.1711626324487217E-2"/>
                </c:manualLayout>
              </c:layout>
              <c:numFmt formatCode="#,##0.0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30</c:v>
                </c:pt>
                <c:pt idx="4">
                  <c:v>45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10</c:v>
                </c:pt>
                <c:pt idx="1">
                  <c:v>33.75</c:v>
                </c:pt>
                <c:pt idx="2">
                  <c:v>80</c:v>
                </c:pt>
                <c:pt idx="3">
                  <c:v>270</c:v>
                </c:pt>
                <c:pt idx="4">
                  <c:v>911.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3D86-4590-A9BE-0FD51C5A3DA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18148639"/>
        <c:axId val="618155295"/>
      </c:scatterChart>
      <c:valAx>
        <c:axId val="61814863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8155295"/>
        <c:crosses val="autoZero"/>
        <c:crossBetween val="midCat"/>
      </c:valAx>
      <c:valAx>
        <c:axId val="618155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ime in second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8148639"/>
        <c:crosses val="autoZero"/>
        <c:crossBetween val="midCat"/>
      </c:valAx>
      <c:spPr>
        <a:solidFill>
          <a:schemeClr val="lt1"/>
        </a:solidFill>
        <a:ln w="12700" cap="flat" cmpd="sng" algn="ctr">
          <a:solidFill>
            <a:schemeClr val="accent2"/>
          </a:solidFill>
          <a:prstDash val="solid"/>
          <a:miter lim="800000"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ITERATIV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dk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7</c:f>
              <c:numCache>
                <c:formatCode>General</c:formatCode>
                <c:ptCount val="6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  <c:pt idx="5">
                  <c:v>30</c:v>
                </c:pt>
              </c:numCache>
            </c:numRef>
          </c:xVal>
          <c:yVal>
            <c:numRef>
              <c:f>Sheet1!$B$2:$B$7</c:f>
              <c:numCache>
                <c:formatCode>General</c:formatCode>
                <c:ptCount val="6"/>
                <c:pt idx="0">
                  <c:v>6</c:v>
                </c:pt>
                <c:pt idx="1">
                  <c:v>16</c:v>
                </c:pt>
                <c:pt idx="2">
                  <c:v>26</c:v>
                </c:pt>
                <c:pt idx="3">
                  <c:v>36</c:v>
                </c:pt>
                <c:pt idx="4">
                  <c:v>46</c:v>
                </c:pt>
                <c:pt idx="5">
                  <c:v>5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B4B-4FF5-A883-DB623C0D94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4000479"/>
        <c:axId val="764001727"/>
      </c:scatterChart>
      <c:valAx>
        <c:axId val="764000479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001727"/>
        <c:crosses val="autoZero"/>
        <c:crossBetween val="midCat"/>
      </c:valAx>
      <c:valAx>
        <c:axId val="76400172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000479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2700" cap="flat" cmpd="sng" algn="ctr">
      <a:solidFill>
        <a:schemeClr val="accent2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RECURSIV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exp"/>
            <c:dispRSqr val="0"/>
            <c:dispEq val="1"/>
            <c:trendlineLbl>
              <c:numFmt formatCode="#,##0.00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dk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7</c:f>
              <c:numCache>
                <c:formatCode>General</c:formatCode>
                <c:ptCount val="6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  <c:pt idx="5">
                  <c:v>3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19</c:v>
                </c:pt>
                <c:pt idx="1">
                  <c:v>276</c:v>
                </c:pt>
                <c:pt idx="2">
                  <c:v>3177</c:v>
                </c:pt>
                <c:pt idx="3">
                  <c:v>35400</c:v>
                </c:pt>
                <c:pt idx="4">
                  <c:v>39280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76F7-4B96-8F6E-54F33C8EAD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4009215"/>
        <c:axId val="764004223"/>
      </c:scatterChart>
      <c:valAx>
        <c:axId val="764009215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004223"/>
        <c:crosses val="autoZero"/>
        <c:crossBetween val="midCat"/>
      </c:valAx>
      <c:valAx>
        <c:axId val="76400422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009215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12700" cap="flat" cmpd="sng" algn="ctr">
      <a:solidFill>
        <a:schemeClr val="accent2"/>
      </a:solidFill>
      <a:prstDash val="solid"/>
      <a:miter lim="800000"/>
    </a:ln>
    <a:effectLst/>
  </c:spPr>
  <c:txPr>
    <a:bodyPr/>
    <a:lstStyle/>
    <a:p>
      <a:pPr>
        <a:defRPr>
          <a:solidFill>
            <a:schemeClr val="dk1"/>
          </a:solidFill>
          <a:latin typeface="+mn-lt"/>
          <a:ea typeface="+mn-ea"/>
          <a:cs typeface="+mn-cs"/>
        </a:defRPr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Matrix</a:t>
            </a:r>
            <a:r>
              <a:rPr lang="en-US" baseline="0"/>
              <a:t> Adition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trix Addition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numFmt formatCode="#,##0.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7</c:f>
              <c:numCache>
                <c:formatCode>General</c:formatCode>
                <c:ptCount val="6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</c:numCache>
            </c:numRef>
          </c:xVal>
          <c:yVal>
            <c:numRef>
              <c:f>Sheet1!$B$2:$B$7</c:f>
              <c:numCache>
                <c:formatCode>General</c:formatCode>
                <c:ptCount val="6"/>
                <c:pt idx="0">
                  <c:v>12</c:v>
                </c:pt>
                <c:pt idx="1">
                  <c:v>24</c:v>
                </c:pt>
                <c:pt idx="2">
                  <c:v>40</c:v>
                </c:pt>
                <c:pt idx="3">
                  <c:v>60</c:v>
                </c:pt>
                <c:pt idx="4">
                  <c:v>84</c:v>
                </c:pt>
                <c:pt idx="5">
                  <c:v>11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9B4-4485-AECF-D2A23568C03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4003807"/>
        <c:axId val="764015039"/>
      </c:scatterChart>
      <c:valAx>
        <c:axId val="764003807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015039"/>
        <c:crosses val="autoZero"/>
        <c:crossBetween val="midCat"/>
      </c:valAx>
      <c:valAx>
        <c:axId val="76401503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4003807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Matrix Multiplication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poly"/>
            <c:order val="3"/>
            <c:dispRSqr val="0"/>
            <c:dispEq val="1"/>
            <c:trendlineLbl>
              <c:numFmt formatCode="#,##0.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7</c:f>
              <c:numCache>
                <c:formatCode>General</c:formatCode>
                <c:ptCount val="6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</c:numCache>
            </c:numRef>
          </c:xVal>
          <c:yVal>
            <c:numRef>
              <c:f>Sheet1!$B$2:$B$7</c:f>
              <c:numCache>
                <c:formatCode>General</c:formatCode>
                <c:ptCount val="6"/>
                <c:pt idx="0">
                  <c:v>26</c:v>
                </c:pt>
                <c:pt idx="1">
                  <c:v>66</c:v>
                </c:pt>
                <c:pt idx="2">
                  <c:v>132</c:v>
                </c:pt>
                <c:pt idx="3">
                  <c:v>230</c:v>
                </c:pt>
                <c:pt idx="4">
                  <c:v>366</c:v>
                </c:pt>
                <c:pt idx="5">
                  <c:v>546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B52-42C7-9D5E-5CF282AE4C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74453711"/>
        <c:axId val="774454543"/>
      </c:scatterChart>
      <c:valAx>
        <c:axId val="774453711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454543"/>
        <c:crosses val="autoZero"/>
        <c:crossBetween val="midCat"/>
      </c:valAx>
      <c:valAx>
        <c:axId val="77445454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4453711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Linear Sear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e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7.3075240594926479E-3"/>
                  <c:y val="-4.689163854518185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1</c:v>
                </c:pt>
                <c:pt idx="1">
                  <c:v>1</c:v>
                </c:pt>
                <c:pt idx="2">
                  <c:v>1</c:v>
                </c:pt>
                <c:pt idx="3">
                  <c:v>1</c:v>
                </c:pt>
                <c:pt idx="4">
                  <c:v>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69EC-4C63-BBEB-4A82493C5B1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verage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5</c:v>
                </c:pt>
                <c:pt idx="1">
                  <c:v>11</c:v>
                </c:pt>
                <c:pt idx="2">
                  <c:v>21</c:v>
                </c:pt>
                <c:pt idx="3">
                  <c:v>23</c:v>
                </c:pt>
                <c:pt idx="4">
                  <c:v>3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69EC-4C63-BBEB-4A82493C5B15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Wor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5</c:v>
                </c:pt>
                <c:pt idx="1">
                  <c:v>10</c:v>
                </c:pt>
                <c:pt idx="2">
                  <c:v>15</c:v>
                </c:pt>
                <c:pt idx="3">
                  <c:v>20</c:v>
                </c:pt>
                <c:pt idx="4">
                  <c:v>25</c:v>
                </c:pt>
              </c:numCache>
            </c:numRef>
          </c:xVal>
          <c:yVal>
            <c:numRef>
              <c:f>Sheet1!$D$2:$D$6</c:f>
              <c:numCache>
                <c:formatCode>General</c:formatCode>
                <c:ptCount val="5"/>
                <c:pt idx="0">
                  <c:v>9</c:v>
                </c:pt>
                <c:pt idx="1">
                  <c:v>19</c:v>
                </c:pt>
                <c:pt idx="2">
                  <c:v>29</c:v>
                </c:pt>
                <c:pt idx="3">
                  <c:v>39</c:v>
                </c:pt>
                <c:pt idx="4">
                  <c:v>4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69EC-4C63-BBEB-4A82493C5B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5186176"/>
        <c:axId val="2075189088"/>
      </c:scatterChart>
      <c:valAx>
        <c:axId val="207518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9088"/>
        <c:crosses val="autoZero"/>
        <c:crossBetween val="midCat"/>
      </c:valAx>
      <c:valAx>
        <c:axId val="2075189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61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Binary Sear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e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8.0732903178769327E-2"/>
                  <c:y val="-2.944663167104111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20</c:v>
                </c:pt>
                <c:pt idx="2">
                  <c:v>40</c:v>
                </c:pt>
                <c:pt idx="3">
                  <c:v>80</c:v>
                </c:pt>
                <c:pt idx="4">
                  <c:v>14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3</c:v>
                </c:pt>
                <c:pt idx="1">
                  <c:v>3</c:v>
                </c:pt>
                <c:pt idx="2">
                  <c:v>3</c:v>
                </c:pt>
                <c:pt idx="3">
                  <c:v>3</c:v>
                </c:pt>
                <c:pt idx="4">
                  <c:v>3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EE12-4800-BCC4-1971C406A141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Average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log"/>
            <c:dispRSqr val="0"/>
            <c:dispEq val="1"/>
            <c:trendlineLbl>
              <c:layout>
                <c:manualLayout>
                  <c:x val="8.8973643919510056E-2"/>
                  <c:y val="-5.9994688163979577E-2"/>
                </c:manualLayout>
              </c:layout>
              <c:numFmt formatCode="#,##0.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20</c:v>
                </c:pt>
                <c:pt idx="2">
                  <c:v>40</c:v>
                </c:pt>
                <c:pt idx="3">
                  <c:v>80</c:v>
                </c:pt>
                <c:pt idx="4">
                  <c:v>140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9</c:v>
                </c:pt>
                <c:pt idx="1">
                  <c:v>12</c:v>
                </c:pt>
                <c:pt idx="2">
                  <c:v>15</c:v>
                </c:pt>
                <c:pt idx="3">
                  <c:v>18</c:v>
                </c:pt>
                <c:pt idx="4">
                  <c:v>2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EE12-4800-BCC4-1971C406A141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Wor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3"/>
                </a:solidFill>
              </a:ln>
              <a:effectLst/>
            </c:spPr>
            <c:trendlineType val="log"/>
            <c:dispRSqr val="0"/>
            <c:dispEq val="1"/>
            <c:trendlineLbl>
              <c:numFmt formatCode="#,##0.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20</c:v>
                </c:pt>
                <c:pt idx="2">
                  <c:v>40</c:v>
                </c:pt>
                <c:pt idx="3">
                  <c:v>80</c:v>
                </c:pt>
                <c:pt idx="4">
                  <c:v>140</c:v>
                </c:pt>
              </c:numCache>
            </c:numRef>
          </c:xVal>
          <c:yVal>
            <c:numRef>
              <c:f>Sheet1!$D$2:$D$6</c:f>
              <c:numCache>
                <c:formatCode>General</c:formatCode>
                <c:ptCount val="5"/>
                <c:pt idx="0">
                  <c:v>9</c:v>
                </c:pt>
                <c:pt idx="1">
                  <c:v>15</c:v>
                </c:pt>
                <c:pt idx="2">
                  <c:v>18</c:v>
                </c:pt>
                <c:pt idx="3">
                  <c:v>21</c:v>
                </c:pt>
                <c:pt idx="4">
                  <c:v>13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4-EE12-4800-BCC4-1971C406A14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5186176"/>
        <c:axId val="2075189088"/>
      </c:scatterChart>
      <c:valAx>
        <c:axId val="207518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9088"/>
        <c:crosses val="autoZero"/>
        <c:crossBetween val="midCat"/>
      </c:valAx>
      <c:valAx>
        <c:axId val="2075189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61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Insertion</a:t>
            </a:r>
            <a:r>
              <a:rPr lang="en-IN" baseline="0"/>
              <a:t> Sort</a:t>
            </a: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Be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1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1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1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1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1"/>
                </a:solidFill>
              </a:ln>
              <a:effectLst/>
            </c:spPr>
            <c:trendlineType val="linear"/>
            <c:dispRSqr val="0"/>
            <c:dispEq val="1"/>
            <c:trendlineLbl>
              <c:layout>
                <c:manualLayout>
                  <c:x val="8.0732903178769327E-2"/>
                  <c:y val="-2.9446631671041119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B$2:$B$6</c:f>
              <c:numCache>
                <c:formatCode>General</c:formatCode>
                <c:ptCount val="5"/>
                <c:pt idx="0">
                  <c:v>27</c:v>
                </c:pt>
                <c:pt idx="1">
                  <c:v>42</c:v>
                </c:pt>
                <c:pt idx="2">
                  <c:v>57</c:v>
                </c:pt>
                <c:pt idx="3">
                  <c:v>72</c:v>
                </c:pt>
                <c:pt idx="4">
                  <c:v>8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732-4412-B497-3D0D7BC77215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Worst Case</c:v>
                </c:pt>
              </c:strCache>
            </c:strRef>
          </c:tx>
          <c:spPr>
            <a:ln w="25400" cap="rnd">
              <a:noFill/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 cap="rnd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trendline>
            <c:spPr>
              <a:ln w="19050" cap="rnd">
                <a:solidFill>
                  <a:schemeClr val="accent2"/>
                </a:solidFill>
              </a:ln>
              <a:effectLst/>
            </c:spPr>
            <c:trendlineType val="poly"/>
            <c:order val="2"/>
            <c:dispRSqr val="0"/>
            <c:dispEq val="1"/>
            <c:trendlineLbl>
              <c:layout>
                <c:manualLayout>
                  <c:x val="8.8973643919510056E-2"/>
                  <c:y val="-5.9994688163979577E-2"/>
                </c:manualLayout>
              </c:layout>
              <c:numFmt formatCode="#,##0.00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Sheet1!$A$2:$A$6</c:f>
              <c:numCache>
                <c:formatCode>General</c:formatCode>
                <c:ptCount val="5"/>
                <c:pt idx="0">
                  <c:v>10</c:v>
                </c:pt>
                <c:pt idx="1">
                  <c:v>15</c:v>
                </c:pt>
                <c:pt idx="2">
                  <c:v>20</c:v>
                </c:pt>
                <c:pt idx="3">
                  <c:v>25</c:v>
                </c:pt>
                <c:pt idx="4">
                  <c:v>30</c:v>
                </c:pt>
              </c:numCache>
            </c:numRef>
          </c:xVal>
          <c:yVal>
            <c:numRef>
              <c:f>Sheet1!$C$2:$C$6</c:f>
              <c:numCache>
                <c:formatCode>General</c:formatCode>
                <c:ptCount val="5"/>
                <c:pt idx="0">
                  <c:v>162</c:v>
                </c:pt>
                <c:pt idx="1">
                  <c:v>357</c:v>
                </c:pt>
                <c:pt idx="2">
                  <c:v>627</c:v>
                </c:pt>
                <c:pt idx="3">
                  <c:v>972</c:v>
                </c:pt>
                <c:pt idx="4">
                  <c:v>1392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3-9732-4412-B497-3D0D7BC7721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075186176"/>
        <c:axId val="2075189088"/>
      </c:scatterChart>
      <c:valAx>
        <c:axId val="207518617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9088"/>
        <c:crosses val="autoZero"/>
        <c:crossBetween val="midCat"/>
      </c:valAx>
      <c:valAx>
        <c:axId val="2075189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Instruction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075186176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343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12700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baseline="0"/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5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dip</dc:creator>
  <cp:keywords/>
  <dc:description/>
  <cp:lastModifiedBy>Jaydip</cp:lastModifiedBy>
  <cp:revision>26</cp:revision>
  <dcterms:created xsi:type="dcterms:W3CDTF">2021-07-26T17:07:00Z</dcterms:created>
  <dcterms:modified xsi:type="dcterms:W3CDTF">2021-07-30T15:14:00Z</dcterms:modified>
</cp:coreProperties>
</file>